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costs</w:t>
      </w:r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F6ADAA5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 xml:space="preserve">The lower heuristic has </w:t>
      </w:r>
      <w:r w:rsidR="00D72C37">
        <w:rPr>
          <w:rStyle w:val="MyStyleChar"/>
        </w:rPr>
        <w:t xml:space="preserve">a </w:t>
      </w:r>
      <w:r w:rsidRPr="0023304A">
        <w:rPr>
          <w:rStyle w:val="MyStyleChar"/>
        </w:rPr>
        <w:t>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4B7E1CC3" w:rsidR="003F6EF3" w:rsidRPr="005D5FD5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rStyle w:val="MyStyleChar"/>
          <w:szCs w:val="24"/>
        </w:rPr>
        <w:t>FBX</w:t>
      </w:r>
      <w:r w:rsidRPr="005D5FD5">
        <w:rPr>
          <w:color w:val="0000FF"/>
          <w:sz w:val="24"/>
          <w:szCs w:val="24"/>
        </w:rPr>
        <w:t xml:space="preserve"> </w:t>
      </w:r>
      <w:r w:rsidRPr="005D5FD5">
        <w:rPr>
          <w:rStyle w:val="MyStyleChar"/>
          <w:szCs w:val="24"/>
        </w:rPr>
        <w:t>file format</w:t>
      </w:r>
      <w:r w:rsidR="006272B3" w:rsidRPr="005D5FD5">
        <w:rPr>
          <w:rStyle w:val="MyStyleChar"/>
          <w:szCs w:val="24"/>
        </w:rPr>
        <w:t xml:space="preserve"> &amp; for the model to have an armature.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5A25BBED" w:rsidR="003F6EF3" w:rsidRPr="005D5FD5" w:rsidRDefault="006272B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The model should have an armature</w:t>
      </w:r>
      <w:r w:rsidR="00C02C82" w:rsidRPr="005D5FD5">
        <w:rPr>
          <w:color w:val="0000FF"/>
          <w:sz w:val="24"/>
          <w:szCs w:val="24"/>
        </w:rPr>
        <w:t>.</w:t>
      </w: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3DAC15E" w:rsidR="003F6EF3" w:rsidRPr="005D5FD5" w:rsidRDefault="00C02C82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Unity animator</w:t>
      </w:r>
      <w:r w:rsidR="00FA61E2" w:rsidRPr="005D5FD5">
        <w:rPr>
          <w:color w:val="0000FF"/>
          <w:sz w:val="24"/>
          <w:szCs w:val="24"/>
        </w:rPr>
        <w:t xml:space="preserve"> &amp; state machine</w:t>
      </w: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3D01F2DD" w:rsidR="00A178C0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Left &amp; right or A &amp; D to pan.</w:t>
      </w:r>
      <w:r w:rsidR="00874636" w:rsidRPr="005D5FD5">
        <w:rPr>
          <w:color w:val="0000FF"/>
          <w:sz w:val="24"/>
          <w:szCs w:val="24"/>
        </w:rPr>
        <w:t xml:space="preserve"> Left-click &amp;</w:t>
      </w:r>
      <w:r w:rsidR="00F94A49">
        <w:rPr>
          <w:color w:val="0000FF"/>
          <w:sz w:val="24"/>
          <w:szCs w:val="24"/>
        </w:rPr>
        <w:t xml:space="preserve"> </w:t>
      </w:r>
      <w:r w:rsidR="00874636" w:rsidRPr="005D5FD5">
        <w:rPr>
          <w:color w:val="0000FF"/>
          <w:sz w:val="24"/>
          <w:szCs w:val="24"/>
        </w:rPr>
        <w:t>drag work as well.</w:t>
      </w: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560C5C55" w:rsidR="003F6EF3" w:rsidRPr="005D5FD5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Mouse Scroll wheel</w:t>
      </w:r>
      <w:r w:rsidR="00874636" w:rsidRPr="005D5FD5">
        <w:rPr>
          <w:color w:val="0000FF"/>
          <w:sz w:val="24"/>
          <w:szCs w:val="24"/>
        </w:rPr>
        <w:t xml:space="preserve"> or Alt &amp; right-click</w:t>
      </w: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5A4C7CA6" w:rsidR="003F6EF3" w:rsidRPr="005D5FD5" w:rsidRDefault="00874636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Right-click &amp; drag.</w:t>
      </w: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lastRenderedPageBreak/>
        <w:t>Keyboard Hotkey/Shortcut Procedures</w:t>
      </w:r>
      <w:r w:rsidRPr="0068685B">
        <w:rPr>
          <w:b/>
        </w:rPr>
        <w:t>:</w:t>
      </w:r>
    </w:p>
    <w:p w14:paraId="1295996D" w14:textId="3901E2BE" w:rsidR="0068685B" w:rsidRPr="00904A87" w:rsidRDefault="007C0EFA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904A87">
        <w:rPr>
          <w:color w:val="0000FF"/>
          <w:sz w:val="24"/>
          <w:szCs w:val="24"/>
        </w:rPr>
        <w:t>E for Rotate Tool, R for Scale Tool, Ctrl+Z for Undo</w:t>
      </w: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56CC7BE4" w:rsidR="0068685B" w:rsidRPr="005D5FD5" w:rsidRDefault="00EC1D74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W,A,S,D,Q,E to move in 3D viewport. Arrow keys for menus.</w:t>
      </w: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1965FD00" w:rsidR="00173984" w:rsidRPr="0033748F" w:rsidRDefault="0033748F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 xml:space="preserve">You would need to know </w:t>
      </w:r>
      <w:r w:rsidR="00613F4A">
        <w:rPr>
          <w:color w:val="0000FF"/>
          <w:sz w:val="24"/>
          <w:szCs w:val="24"/>
        </w:rPr>
        <w:t>the controller mapping.</w:t>
      </w: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51D4FA6C" w:rsidR="00173984" w:rsidRPr="005D5FD5" w:rsidRDefault="00EC1D7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 xml:space="preserve">Mouse &amp; Keyboard, Xbox </w:t>
      </w:r>
      <w:r w:rsidR="0051650E" w:rsidRPr="005D5FD5">
        <w:rPr>
          <w:color w:val="0000FF"/>
          <w:sz w:val="24"/>
          <w:szCs w:val="24"/>
        </w:rPr>
        <w:t>C</w:t>
      </w:r>
      <w:r w:rsidRPr="005D5FD5">
        <w:rPr>
          <w:color w:val="0000FF"/>
          <w:sz w:val="24"/>
          <w:szCs w:val="24"/>
        </w:rPr>
        <w:t xml:space="preserve">ontroller, </w:t>
      </w:r>
      <w:r w:rsidR="0051650E" w:rsidRPr="005D5FD5">
        <w:rPr>
          <w:color w:val="0000FF"/>
          <w:sz w:val="24"/>
          <w:szCs w:val="24"/>
        </w:rPr>
        <w:t>PlayStation</w:t>
      </w:r>
      <w:r w:rsidRPr="005D5FD5">
        <w:rPr>
          <w:color w:val="0000FF"/>
          <w:sz w:val="24"/>
          <w:szCs w:val="24"/>
        </w:rPr>
        <w:t xml:space="preserve"> Controller</w:t>
      </w: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38C891E4" w:rsidR="0068685B" w:rsidRPr="005D5FD5" w:rsidRDefault="005D5FD5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5D5FD5">
        <w:rPr>
          <w:color w:val="0000FF"/>
          <w:sz w:val="24"/>
          <w:szCs w:val="24"/>
        </w:rPr>
        <w:t>Xbox Controller, Mouse &amp; Keyboard</w:t>
      </w: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1820C34" w14:textId="2D0883DA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31A95637" w:rsidR="00B60C97" w:rsidRDefault="009100B8" w:rsidP="00B130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B13093">
        <w:rPr>
          <w:color w:val="0000FF"/>
          <w:sz w:val="24"/>
          <w:szCs w:val="24"/>
        </w:rPr>
        <w:t>UI Toolkit</w:t>
      </w:r>
      <w:r w:rsidR="00B13093">
        <w:rPr>
          <w:color w:val="0000FF"/>
          <w:sz w:val="24"/>
          <w:szCs w:val="24"/>
        </w:rPr>
        <w:t xml:space="preserve"> is good for all uses as long as you have the UI Toolkit package installed.</w:t>
      </w:r>
    </w:p>
    <w:p w14:paraId="407E41C7" w14:textId="04810B96" w:rsidR="00B13093" w:rsidRDefault="00B13093" w:rsidP="00B1309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Unity UI(uGUI) is good for runtime use.</w:t>
      </w:r>
    </w:p>
    <w:p w14:paraId="3660A80D" w14:textId="44652BA3" w:rsidR="008D6910" w:rsidRPr="00B13093" w:rsidRDefault="008D6910" w:rsidP="008D691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>
        <w:rPr>
          <w:color w:val="0000FF"/>
          <w:sz w:val="24"/>
          <w:szCs w:val="24"/>
        </w:rPr>
        <w:t>UI Toolkit is more for UI Designers, &amp; uGUI Technical Artists.</w:t>
      </w: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4E3162EB" w:rsidR="004A6F5E" w:rsidRDefault="0010701D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ross hair examples</w:t>
      </w:r>
      <w:r w:rsidR="009E23A0">
        <w:br/>
        <w:t>Objective examples</w:t>
      </w: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E93B1E1" w14:textId="77777777" w:rsidR="006004BE" w:rsidRDefault="006004B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D0BDE65" w14:textId="77777777" w:rsidR="006004BE" w:rsidRDefault="006004B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78839A4" w14:textId="66B7F34C" w:rsidR="006004BE" w:rsidRDefault="006004B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 w:rsidRPr="006004BE">
        <w:rPr>
          <w:i/>
          <w:iCs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9FD9ED3" wp14:editId="455AE691">
                <wp:simplePos x="0" y="0"/>
                <wp:positionH relativeFrom="column">
                  <wp:posOffset>1095375</wp:posOffset>
                </wp:positionH>
                <wp:positionV relativeFrom="paragraph">
                  <wp:posOffset>0</wp:posOffset>
                </wp:positionV>
                <wp:extent cx="1080000" cy="720000"/>
                <wp:effectExtent l="0" t="0" r="25400" b="23495"/>
                <wp:wrapTopAndBottom/>
                <wp:docPr id="227802596" name="Oval 1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0000" cy="7200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5BF98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ar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39FD9ED3" id="Oval 1" o:spid="_x0000_s1026" style="position:absolute;left:0;text-align:left;margin-left:86.25pt;margin-top:0;width:85.05pt;height:56.7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" fillcolor="#4f81bd [3204]" strokecolor="#0a121c [484]" strokeweight="2pt">
                <v:textbox>
                  <w:txbxContent>
                    <w:p w14:paraId="345BF98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art</w:t>
                      </w:r>
                    </w:p>
                  </w:txbxContent>
                </v:textbox>
                <w10:wrap type="topAndBottom"/>
              </v:oval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A490BAE" wp14:editId="4B4C1D6B">
                <wp:simplePos x="0" y="0"/>
                <wp:positionH relativeFrom="column">
                  <wp:posOffset>1085850</wp:posOffset>
                </wp:positionH>
                <wp:positionV relativeFrom="paragraph">
                  <wp:posOffset>1019175</wp:posOffset>
                </wp:positionV>
                <wp:extent cx="1079500" cy="1079500"/>
                <wp:effectExtent l="0" t="0" r="25400" b="25400"/>
                <wp:wrapTopAndBottom/>
                <wp:docPr id="810214173" name="Flowchart: Process 2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80E19F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Idl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A490BAE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27" type="#_x0000_t109" style="position:absolute;left:0;text-align:left;margin-left:85.5pt;margin-top:80.25pt;width:85pt;height: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" fillcolor="#4f81bd [3204]" strokecolor="#0a121c [484]" strokeweight="2pt">
                <v:textbox>
                  <w:txbxContent>
                    <w:p w14:paraId="4780E19F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Idl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9FD779" wp14:editId="42117C6B">
                <wp:simplePos x="0" y="0"/>
                <wp:positionH relativeFrom="column">
                  <wp:posOffset>0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1206107088" name="Flowchart: Process 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5C7D55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Chas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259FD779" id="Flowchart: Process 3" o:spid="_x0000_s1028" type="#_x0000_t109" style="position:absolute;left:0;text-align:left;margin-left:0;margin-top:193.5pt;width:85pt;height:8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" fillcolor="#4f81bd [3204]" strokecolor="#0a121c [484]" strokeweight="2pt">
                <v:textbox>
                  <w:txbxContent>
                    <w:p w14:paraId="365C7D55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Chase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1799DD9" wp14:editId="33DEF9F3">
                <wp:simplePos x="0" y="0"/>
                <wp:positionH relativeFrom="column">
                  <wp:posOffset>2162175</wp:posOffset>
                </wp:positionH>
                <wp:positionV relativeFrom="paragraph">
                  <wp:posOffset>2457450</wp:posOffset>
                </wp:positionV>
                <wp:extent cx="1079500" cy="1079500"/>
                <wp:effectExtent l="0" t="0" r="25400" b="25400"/>
                <wp:wrapTopAndBottom/>
                <wp:docPr id="745314469" name="Flowchart: Process 5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41074A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Wonder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01799DD9" id="Flowchart: Process 5" o:spid="_x0000_s1029" type="#_x0000_t109" style="position:absolute;left:0;text-align:left;margin-left:170.25pt;margin-top:193.5pt;width:85pt;height: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" fillcolor="#4f81bd [3204]" strokecolor="#0a121c [484]" strokeweight="2pt">
                <v:textbox>
                  <w:txbxContent>
                    <w:p w14:paraId="1541074A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Wond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6F31FF5" wp14:editId="0C27BA65">
                <wp:simplePos x="0" y="0"/>
                <wp:positionH relativeFrom="column">
                  <wp:posOffset>1095375</wp:posOffset>
                </wp:positionH>
                <wp:positionV relativeFrom="paragraph">
                  <wp:posOffset>3895725</wp:posOffset>
                </wp:positionV>
                <wp:extent cx="1079500" cy="1079500"/>
                <wp:effectExtent l="0" t="0" r="25400" b="25400"/>
                <wp:wrapTopAndBottom/>
                <wp:docPr id="7" name="Flowchart: Process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FF89F2-CC9B-DDCE-BECF-081D9F0E5A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C15A73" w14:textId="77777777" w:rsidR="006004BE" w:rsidRDefault="006004BE" w:rsidP="006004BE">
                            <w:pPr>
                              <w:jc w:val="center"/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36"/>
                                <w:szCs w:val="36"/>
                                <w:lang w:val="en-US"/>
                              </w:rPr>
                              <w:t>Stun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46F31FF5" id="Flowchart: Process 6" o:spid="_x0000_s1030" type="#_x0000_t109" style="position:absolute;left:0;text-align:left;margin-left:86.25pt;margin-top:306.75pt;width:85pt;height: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" fillcolor="#4f81bd [3204]" strokecolor="#0a121c [484]" strokeweight="2pt">
                <v:textbox>
                  <w:txbxContent>
                    <w:p w14:paraId="7AC15A73" w14:textId="77777777" w:rsidR="006004BE" w:rsidRDefault="006004BE" w:rsidP="006004BE">
                      <w:pPr>
                        <w:jc w:val="center"/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36"/>
                          <w:szCs w:val="36"/>
                          <w:lang w:val="en-US"/>
                        </w:rPr>
                        <w:t>Stun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C156E7A" wp14:editId="6B26635F">
                <wp:simplePos x="0" y="0"/>
                <wp:positionH relativeFrom="column">
                  <wp:posOffset>1628775</wp:posOffset>
                </wp:positionH>
                <wp:positionV relativeFrom="paragraph">
                  <wp:posOffset>723900</wp:posOffset>
                </wp:positionV>
                <wp:extent cx="8890" cy="303530"/>
                <wp:effectExtent l="76200" t="0" r="67310" b="58420"/>
                <wp:wrapTopAndBottom/>
                <wp:docPr id="9" name="Straight Arrow Connector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131FEFD3-CA18-2EE7-D2B5-FC44B75359E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890" cy="3035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913DE5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28.25pt;margin-top:57pt;width:.7pt;height:23.9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446FC47" wp14:editId="3ABF1392">
                <wp:simplePos x="0" y="0"/>
                <wp:positionH relativeFrom="column">
                  <wp:posOffset>542925</wp:posOffset>
                </wp:positionH>
                <wp:positionV relativeFrom="paragraph">
                  <wp:posOffset>1562100</wp:posOffset>
                </wp:positionV>
                <wp:extent cx="544195" cy="894080"/>
                <wp:effectExtent l="38100" t="0" r="27305" b="58420"/>
                <wp:wrapTopAndBottom/>
                <wp:docPr id="11" name="Straight Arrow Connecto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CA2235DA-9663-8B1B-259E-B2CBA1C2831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385C00" id="Straight Arrow Connector 10" o:spid="_x0000_s1026" type="#_x0000_t32" style="position:absolute;margin-left:42.75pt;margin-top:123pt;width:42.85pt;height:70.4pt;flip:x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6B86E8" wp14:editId="4F5E9CC8">
                <wp:simplePos x="0" y="0"/>
                <wp:positionH relativeFrom="column">
                  <wp:posOffset>1076325</wp:posOffset>
                </wp:positionH>
                <wp:positionV relativeFrom="paragraph">
                  <wp:posOffset>2143125</wp:posOffset>
                </wp:positionV>
                <wp:extent cx="544195" cy="894080"/>
                <wp:effectExtent l="0" t="38100" r="65405" b="20320"/>
                <wp:wrapTopAndBottom/>
                <wp:docPr id="13" name="Straight Arrow Connector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DF60FE98-4364-7155-2B02-7CBDCBB2DB9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195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682E576" id="Straight Arrow Connector 12" o:spid="_x0000_s1026" type="#_x0000_t32" style="position:absolute;margin-left:84.75pt;margin-top:168.75pt;width:42.85pt;height:70.4pt;flip:y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A42D1E1" wp14:editId="7BB18F33">
                <wp:simplePos x="0" y="0"/>
                <wp:positionH relativeFrom="column">
                  <wp:posOffset>2162175</wp:posOffset>
                </wp:positionH>
                <wp:positionV relativeFrom="paragraph">
                  <wp:posOffset>1562100</wp:posOffset>
                </wp:positionV>
                <wp:extent cx="539750" cy="894080"/>
                <wp:effectExtent l="0" t="0" r="69850" b="58420"/>
                <wp:wrapTopAndBottom/>
                <wp:docPr id="15" name="Straight Arrow Connector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009FD208-2D93-A728-B82B-96276B1DC44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BED366" id="Straight Arrow Connector 14" o:spid="_x0000_s1026" type="#_x0000_t32" style="position:absolute;margin-left:170.25pt;margin-top:123pt;width:42.5pt;height:70.4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C6325B" wp14:editId="65CFA2F8">
                <wp:simplePos x="0" y="0"/>
                <wp:positionH relativeFrom="column">
                  <wp:posOffset>1628775</wp:posOffset>
                </wp:positionH>
                <wp:positionV relativeFrom="paragraph">
                  <wp:posOffset>2143125</wp:posOffset>
                </wp:positionV>
                <wp:extent cx="539750" cy="894080"/>
                <wp:effectExtent l="38100" t="38100" r="31750" b="20320"/>
                <wp:wrapTopAndBottom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4793195A-D1D4-D3D5-C812-592607593D8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39750" cy="8940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59718ED" id="Straight Arrow Connector 16" o:spid="_x0000_s1026" type="#_x0000_t32" style="position:absolute;margin-left:128.25pt;margin-top:168.75pt;width:42.5pt;height:70.4pt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6311495" wp14:editId="69ABDF47">
                <wp:simplePos x="0" y="0"/>
                <wp:positionH relativeFrom="column">
                  <wp:posOffset>1076325</wp:posOffset>
                </wp:positionH>
                <wp:positionV relativeFrom="paragraph">
                  <wp:posOffset>3000375</wp:posOffset>
                </wp:positionV>
                <wp:extent cx="553720" cy="894715"/>
                <wp:effectExtent l="0" t="0" r="74930" b="57785"/>
                <wp:wrapTopAndBottom/>
                <wp:docPr id="21" name="Straight Arrow Connector 20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E8F77B-4A16-77B6-EE9E-E94DA4A258D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4DEB78" id="Straight Arrow Connector 20" o:spid="_x0000_s1026" type="#_x0000_t32" style="position:absolute;margin-left:84.75pt;margin-top:236.25pt;width:43.6pt;height:70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61BF003" wp14:editId="01A1A92C">
                <wp:simplePos x="0" y="0"/>
                <wp:positionH relativeFrom="column">
                  <wp:posOffset>1638300</wp:posOffset>
                </wp:positionH>
                <wp:positionV relativeFrom="paragraph">
                  <wp:posOffset>3000375</wp:posOffset>
                </wp:positionV>
                <wp:extent cx="530225" cy="894715"/>
                <wp:effectExtent l="38100" t="0" r="22225" b="57785"/>
                <wp:wrapTopAndBottom/>
                <wp:docPr id="23" name="Straight Arrow Connector 2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0EE9487-973E-ADE1-F954-AF007185C8FA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1399C2" id="Straight Arrow Connector 22" o:spid="_x0000_s1026" type="#_x0000_t32" style="position:absolute;margin-left:129pt;margin-top:236.25pt;width:41.75pt;height:70.45pt;flip:x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1CEC645" wp14:editId="31E3B28F">
                <wp:simplePos x="0" y="0"/>
                <wp:positionH relativeFrom="column">
                  <wp:posOffset>542925</wp:posOffset>
                </wp:positionH>
                <wp:positionV relativeFrom="paragraph">
                  <wp:posOffset>3571875</wp:posOffset>
                </wp:positionV>
                <wp:extent cx="553720" cy="894715"/>
                <wp:effectExtent l="38100" t="38100" r="17780" b="19685"/>
                <wp:wrapTopAndBottom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A7F68FC0-939A-1DAC-6AF4-8E4C0C49DE2E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553720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E0D54A8" id="Straight Arrow Connector 30" o:spid="_x0000_s1026" type="#_x0000_t32" style="position:absolute;margin-left:42.75pt;margin-top:281.25pt;width:43.6pt;height:70.45pt;flip:x 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" strokecolor="#4579b8 [3044]">
                <v:stroke endarrow="block"/>
                <o:lock v:ext="edit" shapetype="f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B9D9D02" wp14:editId="0745ECEC">
                <wp:simplePos x="0" y="0"/>
                <wp:positionH relativeFrom="column">
                  <wp:posOffset>2171700</wp:posOffset>
                </wp:positionH>
                <wp:positionV relativeFrom="paragraph">
                  <wp:posOffset>3571875</wp:posOffset>
                </wp:positionV>
                <wp:extent cx="530225" cy="894715"/>
                <wp:effectExtent l="0" t="38100" r="60325" b="19685"/>
                <wp:wrapTopAndBottom/>
                <wp:docPr id="33" name="Straight Arrow Connector 32">
                  <a:extLst xmlns:a="http://schemas.openxmlformats.org/drawingml/2006/main">
                    <a:ext uri="{FF2B5EF4-FFF2-40B4-BE49-F238E27FC236}">
                      <a16:creationId xmlns:a16="http://schemas.microsoft.com/office/drawing/2014/main" id="{93A096AC-F797-BC58-BB5B-170DF375E610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225" cy="894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14701F" id="Straight Arrow Connector 32" o:spid="_x0000_s1026" type="#_x0000_t32" style="position:absolute;margin-left:171pt;margin-top:281.25pt;width:41.75pt;height:70.45pt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" strokecolor="#4579b8 [3044]">
                <v:stroke endarrow="block"/>
                <w10:wrap type="topAndBottom"/>
              </v:shape>
            </w:pict>
          </mc:Fallback>
        </mc:AlternateContent>
      </w:r>
      <w:r w:rsidRPr="006004BE">
        <w:rPr>
          <w:i/>
          <w:iCs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F08F870" wp14:editId="209ED7F7">
                <wp:simplePos x="0" y="0"/>
                <wp:positionH relativeFrom="column">
                  <wp:posOffset>1076325</wp:posOffset>
                </wp:positionH>
                <wp:positionV relativeFrom="paragraph">
                  <wp:posOffset>3076575</wp:posOffset>
                </wp:positionV>
                <wp:extent cx="1084580" cy="0"/>
                <wp:effectExtent l="38100" t="76200" r="20320" b="95250"/>
                <wp:wrapTopAndBottom/>
                <wp:docPr id="37" name="Straight Arrow Connector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20B024-599A-F878-2393-C7CC276EC20C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08458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66F155" id="Straight Arrow Connector 36" o:spid="_x0000_s1026" type="#_x0000_t32" style="position:absolute;margin-left:84.75pt;margin-top:242.25pt;width:85.4pt;height:0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" strokecolor="#4579b8 [3044]">
                <v:stroke startarrow="block" endarrow="block"/>
                <o:lock v:ext="edit" shapetype="f"/>
                <w10:wrap type="topAndBottom"/>
              </v:shape>
            </w:pict>
          </mc:Fallback>
        </mc:AlternateConten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35B3C83D" w:rsidR="004A6F5E" w:rsidRPr="00CC1147" w:rsidRDefault="00CC1147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CC1147">
        <w:rPr>
          <w:color w:val="0000FF"/>
          <w:sz w:val="24"/>
          <w:szCs w:val="24"/>
        </w:rPr>
        <w:t>The AI is quite feasible as long as the transitions are smooth &amp;</w:t>
      </w:r>
      <w:r>
        <w:rPr>
          <w:color w:val="0000FF"/>
          <w:sz w:val="24"/>
          <w:szCs w:val="24"/>
        </w:rPr>
        <w:t xml:space="preserve"> </w:t>
      </w:r>
      <w:r w:rsidRPr="00CC1147">
        <w:rPr>
          <w:color w:val="0000FF"/>
          <w:sz w:val="24"/>
          <w:szCs w:val="24"/>
        </w:rPr>
        <w:t>work.</w:t>
      </w:r>
    </w:p>
    <w:p w14:paraId="5B7069EF" w14:textId="710DCB2E" w:rsidR="001953C2" w:rsidRPr="001953C2" w:rsidRDefault="00D3583F" w:rsidP="001953C2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68593644" w14:textId="0C5D749A" w:rsidR="001953C2" w:rsidRPr="001953C2" w:rsidRDefault="001953C2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Time to make AI: 1 hour</w:t>
      </w:r>
      <w:r w:rsidRPr="001953C2">
        <w:rPr>
          <w:color w:val="0000FF"/>
          <w:sz w:val="24"/>
          <w:szCs w:val="24"/>
        </w:rPr>
        <w:br/>
        <w:t>Time to make NPC: 3 hours</w:t>
      </w:r>
      <w:r w:rsidRPr="001953C2">
        <w:rPr>
          <w:color w:val="0000FF"/>
          <w:sz w:val="24"/>
          <w:szCs w:val="24"/>
        </w:rPr>
        <w:br/>
        <w:t>Hourly pay = $32.90</w:t>
      </w:r>
      <w:r w:rsidRPr="001953C2">
        <w:rPr>
          <w:color w:val="0000FF"/>
          <w:sz w:val="24"/>
          <w:szCs w:val="24"/>
        </w:rPr>
        <w:br/>
        <w:t>Total cost = $32.90 * (1+3) = $131.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8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9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0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Pr="001953C2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D206B23" wp14:editId="371A6EDD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736464" id="Rectangle 2" o:spid="_x0000_s1026" style="position:absolute;margin-left:6.6pt;margin-top:.4pt;width:198.45pt;height:14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 w:rsidRPr="001953C2">
        <w:rPr>
          <w:color w:val="0000FF"/>
          <w:sz w:val="24"/>
          <w:szCs w:val="24"/>
        </w:rPr>
        <w:t>Clicking Play would send you to the game</w:t>
      </w:r>
    </w:p>
    <w:p w14:paraId="0C25953E" w14:textId="1560BFDA" w:rsidR="00BC2BE1" w:rsidRPr="001953C2" w:rsidRDefault="00EA1A8F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96CD73" wp14:editId="62D568DC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Rectangle 3" o:spid="_x0000_s1031" style="position:absolute;margin-left:-189.3pt;margin-top:.35pt;width:41.4pt;height:25.2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QK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Pr="001953C2">
        <w:rPr>
          <w:noProof/>
          <w:color w:val="0000F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CD364" wp14:editId="37E16E12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Rectangle 6" o:spid="_x0000_s1032" style="position:absolute;margin-left:-111.3pt;margin-top:5.15pt;width:85.8pt;height:9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 w:rsidR="00DC161B" w:rsidRPr="001953C2">
        <w:rPr>
          <w:color w:val="0000FF"/>
          <w:sz w:val="24"/>
          <w:szCs w:val="24"/>
        </w:rPr>
        <w:t>Clicking Help would bring up the help menu</w:t>
      </w:r>
    </w:p>
    <w:p w14:paraId="28D3D997" w14:textId="305B9A6F" w:rsidR="00BC2BE1" w:rsidRPr="001953C2" w:rsidRDefault="00DC161B" w:rsidP="00DC161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color w:val="0000FF"/>
          <w:sz w:val="24"/>
          <w:szCs w:val="24"/>
        </w:rPr>
      </w:pPr>
      <w:r w:rsidRPr="001953C2">
        <w:rPr>
          <w:color w:val="0000FF"/>
          <w:sz w:val="24"/>
          <w:szCs w:val="24"/>
        </w:rPr>
        <w:t>Clicking Quit will close the game.</w:t>
      </w: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67FE9" wp14:editId="6C6D34EE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Rectangle 4" o:spid="_x0000_s1033" style="position:absolute;left:0;text-align:left;margin-left:-189.9pt;margin-top:6.25pt;width:41.4pt;height:2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DuN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33287" wp14:editId="08BFC61F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Rectangle 5" o:spid="_x0000_s1034" style="position:absolute;left:0;text-align:left;margin-left:-189.3pt;margin-top:12.2pt;width:41.4pt;height:2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44926EB" w14:textId="576FBD8D" w:rsidR="00BC2BE1" w:rsidRDefault="00C63DE6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sz w:val="24"/>
          <w:szCs w:val="24"/>
        </w:rPr>
        <w:t>IN game UI</w:t>
      </w:r>
    </w:p>
    <w:p w14:paraId="449B3C3A" w14:textId="126263A6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395A454" w14:textId="77777777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A0EB9C6" w14:textId="7DC39F4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4C26ABE" w14:textId="4185CFEB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5863C7E" w14:textId="49CB8A9C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20915E89" w14:textId="03E47BC6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F6D11C6" w14:textId="464FD7A2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001041B0" w14:textId="0AB4BCA1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2B52F1A" w14:textId="0BDCCBF0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77777777" w:rsidR="00EB6B87" w:rsidRPr="00BC2BE1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lastRenderedPageBreak/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59CEDF34" w:rsidR="001003B7" w:rsidRDefault="00C63DE6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ransitions &amp; endless loops</w:t>
      </w: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lastRenderedPageBreak/>
        <w:t>Repository:</w:t>
      </w:r>
    </w:p>
    <w:sectPr w:rsidR="00010D04" w:rsidRPr="003F6EF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C338B" w14:textId="77777777" w:rsidR="00EE06BB" w:rsidRDefault="00EE06BB" w:rsidP="00842F1D">
      <w:pPr>
        <w:spacing w:after="0" w:line="240" w:lineRule="auto"/>
      </w:pPr>
      <w:r>
        <w:separator/>
      </w:r>
    </w:p>
  </w:endnote>
  <w:endnote w:type="continuationSeparator" w:id="0">
    <w:p w14:paraId="0BC2A2FB" w14:textId="77777777" w:rsidR="00EE06BB" w:rsidRDefault="00EE06BB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DB0A9" w14:textId="77777777" w:rsidR="00EE06BB" w:rsidRDefault="00EE06BB" w:rsidP="00842F1D">
      <w:pPr>
        <w:spacing w:after="0" w:line="240" w:lineRule="auto"/>
      </w:pPr>
      <w:r>
        <w:separator/>
      </w:r>
    </w:p>
  </w:footnote>
  <w:footnote w:type="continuationSeparator" w:id="0">
    <w:p w14:paraId="77D141C3" w14:textId="77777777" w:rsidR="00EE06BB" w:rsidRDefault="00EE06BB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6050D"/>
    <w:rsid w:val="000B0BC1"/>
    <w:rsid w:val="000C1E05"/>
    <w:rsid w:val="000D4598"/>
    <w:rsid w:val="000E7190"/>
    <w:rsid w:val="000F54DF"/>
    <w:rsid w:val="001003B7"/>
    <w:rsid w:val="0010701D"/>
    <w:rsid w:val="001127F9"/>
    <w:rsid w:val="00173984"/>
    <w:rsid w:val="001953C2"/>
    <w:rsid w:val="001C451C"/>
    <w:rsid w:val="001F7C0D"/>
    <w:rsid w:val="00204AB6"/>
    <w:rsid w:val="00215D4E"/>
    <w:rsid w:val="002161D4"/>
    <w:rsid w:val="0023304A"/>
    <w:rsid w:val="00306088"/>
    <w:rsid w:val="00306815"/>
    <w:rsid w:val="0033748F"/>
    <w:rsid w:val="00374FD4"/>
    <w:rsid w:val="0038087F"/>
    <w:rsid w:val="00380FE8"/>
    <w:rsid w:val="003F6EF3"/>
    <w:rsid w:val="004419F3"/>
    <w:rsid w:val="004A6F5E"/>
    <w:rsid w:val="004B1978"/>
    <w:rsid w:val="0051650E"/>
    <w:rsid w:val="005643FF"/>
    <w:rsid w:val="005B179A"/>
    <w:rsid w:val="005C3677"/>
    <w:rsid w:val="005D5FD5"/>
    <w:rsid w:val="005E205B"/>
    <w:rsid w:val="005F1964"/>
    <w:rsid w:val="006004BE"/>
    <w:rsid w:val="006135F3"/>
    <w:rsid w:val="00613F4A"/>
    <w:rsid w:val="006272B3"/>
    <w:rsid w:val="0063380B"/>
    <w:rsid w:val="00660EDB"/>
    <w:rsid w:val="0068685B"/>
    <w:rsid w:val="006B43E6"/>
    <w:rsid w:val="006E0835"/>
    <w:rsid w:val="00704B55"/>
    <w:rsid w:val="00705409"/>
    <w:rsid w:val="007C0EFA"/>
    <w:rsid w:val="007E7F18"/>
    <w:rsid w:val="008245CD"/>
    <w:rsid w:val="00836920"/>
    <w:rsid w:val="00837FB5"/>
    <w:rsid w:val="00842F1D"/>
    <w:rsid w:val="00874636"/>
    <w:rsid w:val="008C17FF"/>
    <w:rsid w:val="008D1F12"/>
    <w:rsid w:val="008D6910"/>
    <w:rsid w:val="008E316A"/>
    <w:rsid w:val="008F0B53"/>
    <w:rsid w:val="00904A87"/>
    <w:rsid w:val="009100B8"/>
    <w:rsid w:val="00920802"/>
    <w:rsid w:val="009A43CF"/>
    <w:rsid w:val="009D189C"/>
    <w:rsid w:val="009D3C06"/>
    <w:rsid w:val="009D79AF"/>
    <w:rsid w:val="009E1C12"/>
    <w:rsid w:val="009E23A0"/>
    <w:rsid w:val="00A178C0"/>
    <w:rsid w:val="00A21E87"/>
    <w:rsid w:val="00A85ED0"/>
    <w:rsid w:val="00A86B8F"/>
    <w:rsid w:val="00A94A60"/>
    <w:rsid w:val="00AC641F"/>
    <w:rsid w:val="00AE3D9F"/>
    <w:rsid w:val="00AF1C04"/>
    <w:rsid w:val="00B018A1"/>
    <w:rsid w:val="00B13093"/>
    <w:rsid w:val="00B1379E"/>
    <w:rsid w:val="00B21337"/>
    <w:rsid w:val="00B56565"/>
    <w:rsid w:val="00B60C97"/>
    <w:rsid w:val="00B75F68"/>
    <w:rsid w:val="00B802D5"/>
    <w:rsid w:val="00BB466A"/>
    <w:rsid w:val="00BC2BE1"/>
    <w:rsid w:val="00C02C82"/>
    <w:rsid w:val="00C5203A"/>
    <w:rsid w:val="00C63DE6"/>
    <w:rsid w:val="00C800A2"/>
    <w:rsid w:val="00CC1147"/>
    <w:rsid w:val="00CF3D65"/>
    <w:rsid w:val="00D16595"/>
    <w:rsid w:val="00D23537"/>
    <w:rsid w:val="00D3583F"/>
    <w:rsid w:val="00D72C37"/>
    <w:rsid w:val="00D82818"/>
    <w:rsid w:val="00D91B69"/>
    <w:rsid w:val="00DA5CE9"/>
    <w:rsid w:val="00DC161B"/>
    <w:rsid w:val="00DE647F"/>
    <w:rsid w:val="00E14BF0"/>
    <w:rsid w:val="00E72CA8"/>
    <w:rsid w:val="00E73C52"/>
    <w:rsid w:val="00E928E8"/>
    <w:rsid w:val="00EA1A8F"/>
    <w:rsid w:val="00EB6B87"/>
    <w:rsid w:val="00EC1D74"/>
    <w:rsid w:val="00ED69F3"/>
    <w:rsid w:val="00EE06BB"/>
    <w:rsid w:val="00F0365D"/>
    <w:rsid w:val="00F07184"/>
    <w:rsid w:val="00F44253"/>
    <w:rsid w:val="00F74A5D"/>
    <w:rsid w:val="00F920E0"/>
    <w:rsid w:val="00F94A49"/>
    <w:rsid w:val="00FA61E2"/>
    <w:rsid w:val="00FB3009"/>
    <w:rsid w:val="00FF0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outu.be/4kjA473swIo?t=3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4kjA473swIo?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2</TotalTime>
  <Pages>7</Pages>
  <Words>840</Words>
  <Characters>4639</Characters>
  <Application>Microsoft Office Word</Application>
  <DocSecurity>0</DocSecurity>
  <Lines>272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67</cp:revision>
  <dcterms:created xsi:type="dcterms:W3CDTF">2022-06-03T09:12:00Z</dcterms:created>
  <dcterms:modified xsi:type="dcterms:W3CDTF">2023-11-27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